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57B63604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m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/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18CED" w14:textId="77777777" w:rsidR="001F6710" w:rsidRDefault="001F6710">
      <w:pPr>
        <w:spacing w:before="0" w:after="0" w:line="240" w:lineRule="auto"/>
      </w:pPr>
      <w:r>
        <w:separator/>
      </w:r>
    </w:p>
  </w:endnote>
  <w:endnote w:type="continuationSeparator" w:id="0">
    <w:p w14:paraId="0D7EF918" w14:textId="77777777" w:rsidR="001F6710" w:rsidRDefault="001F67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CFE50" w14:textId="77777777" w:rsidR="001F6710" w:rsidRDefault="001F6710">
      <w:pPr>
        <w:spacing w:before="0" w:after="0" w:line="240" w:lineRule="auto"/>
      </w:pPr>
      <w:r>
        <w:separator/>
      </w:r>
    </w:p>
  </w:footnote>
  <w:footnote w:type="continuationSeparator" w:id="0">
    <w:p w14:paraId="614E9333" w14:textId="77777777" w:rsidR="001F6710" w:rsidRDefault="001F67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97064"/>
    <w:rsid w:val="006D0718"/>
    <w:rsid w:val="006F2647"/>
    <w:rsid w:val="00725A73"/>
    <w:rsid w:val="007B52F8"/>
    <w:rsid w:val="007E34EB"/>
    <w:rsid w:val="008009C9"/>
    <w:rsid w:val="008705F2"/>
    <w:rsid w:val="008938AF"/>
    <w:rsid w:val="008F033B"/>
    <w:rsid w:val="0091437E"/>
    <w:rsid w:val="009E024C"/>
    <w:rsid w:val="00AA6872"/>
    <w:rsid w:val="00B74B70"/>
    <w:rsid w:val="00C00A5E"/>
    <w:rsid w:val="00C0417B"/>
    <w:rsid w:val="00D002C1"/>
    <w:rsid w:val="00D67A70"/>
    <w:rsid w:val="00DC5C79"/>
    <w:rsid w:val="00E857C2"/>
    <w:rsid w:val="00EA05C7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5</Pages>
  <Words>922</Words>
  <Characters>525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05-11T09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